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iselle Lop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s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op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1 wheatland drive  belvidere 610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iselle.lopez.131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31955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